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64333" w14:textId="6CA19C03" w:rsidR="0095070C" w:rsidRPr="00B57806" w:rsidRDefault="0079085F" w:rsidP="0095070C">
      <w:pPr>
        <w:spacing w:line="480" w:lineRule="auto"/>
        <w:jc w:val="both"/>
        <w:rPr>
          <w:rFonts w:ascii="Arial" w:hAnsi="Arial" w:cs="Arial"/>
          <w:b/>
          <w:color w:val="000000" w:themeColor="text1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000000" w:themeColor="text1"/>
          <w:shd w:val="clear" w:color="auto" w:fill="FFFFFF"/>
        </w:rPr>
        <w:t xml:space="preserve">Supplementary </w:t>
      </w:r>
      <w:r w:rsidR="0095070C" w:rsidRPr="00BB33E7">
        <w:rPr>
          <w:rFonts w:ascii="Arial" w:hAnsi="Arial" w:cs="Arial"/>
          <w:b/>
          <w:bCs/>
          <w:color w:val="000000" w:themeColor="text1"/>
          <w:shd w:val="clear" w:color="auto" w:fill="FFFFFF"/>
        </w:rPr>
        <w:t xml:space="preserve">Table </w:t>
      </w:r>
      <w:r>
        <w:rPr>
          <w:rFonts w:ascii="Arial" w:hAnsi="Arial" w:cs="Arial"/>
          <w:b/>
          <w:bCs/>
          <w:color w:val="000000" w:themeColor="text1"/>
          <w:shd w:val="clear" w:color="auto" w:fill="FFFFFF"/>
        </w:rPr>
        <w:t>1</w:t>
      </w:r>
      <w:r w:rsidR="0095070C" w:rsidRPr="00BB33E7">
        <w:rPr>
          <w:rFonts w:ascii="Arial" w:hAnsi="Arial" w:cs="Arial"/>
          <w:b/>
          <w:bCs/>
          <w:color w:val="000000" w:themeColor="text1"/>
          <w:shd w:val="clear" w:color="auto" w:fill="FFFFFF"/>
        </w:rPr>
        <w:t>:</w:t>
      </w:r>
      <w:r w:rsidR="0095070C" w:rsidRPr="00AE32E1">
        <w:rPr>
          <w:rFonts w:ascii="Arial" w:hAnsi="Arial" w:cs="Arial"/>
          <w:b/>
          <w:bCs/>
          <w:color w:val="000000" w:themeColor="text1"/>
          <w:shd w:val="clear" w:color="auto" w:fill="FFFFFF"/>
        </w:rPr>
        <w:t xml:space="preserve"> </w:t>
      </w:r>
      <w:r w:rsidR="00E65707" w:rsidRPr="00A31592">
        <w:rPr>
          <w:rFonts w:ascii="Arial" w:hAnsi="Arial" w:cs="Arial"/>
          <w:bCs/>
          <w:color w:val="000000" w:themeColor="text1"/>
          <w:shd w:val="clear" w:color="auto" w:fill="FFFFFF"/>
        </w:rPr>
        <w:t>Levels of various oxylipins in the patients sera from COVID-19 positive and COVID-19 recovered individuals</w:t>
      </w:r>
      <w:r w:rsidR="00E65707">
        <w:rPr>
          <w:rFonts w:ascii="Arial" w:hAnsi="Arial" w:cs="Arial"/>
          <w:b/>
          <w:bCs/>
          <w:color w:val="000000" w:themeColor="text1"/>
          <w:shd w:val="clear" w:color="auto" w:fill="FFFFFF"/>
        </w:rPr>
        <w:t xml:space="preserve"> </w:t>
      </w:r>
    </w:p>
    <w:p w14:paraId="38C63D4C" w14:textId="3347D29F" w:rsidR="007C5057" w:rsidRPr="001C01A5" w:rsidRDefault="007C5057" w:rsidP="0095070C">
      <w:pPr>
        <w:spacing w:line="480" w:lineRule="auto"/>
        <w:jc w:val="both"/>
        <w:rPr>
          <w:rFonts w:ascii="Arial" w:hAnsi="Arial" w:cs="Arial"/>
          <w:b/>
          <w:color w:val="000000" w:themeColor="text1"/>
          <w:sz w:val="16"/>
          <w:szCs w:val="16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2415"/>
        <w:gridCol w:w="2126"/>
      </w:tblGrid>
      <w:tr w:rsidR="00894506" w:rsidRPr="00894506" w14:paraId="2F0697F9" w14:textId="77777777" w:rsidTr="006D36F6">
        <w:trPr>
          <w:trHeight w:val="300"/>
        </w:trPr>
        <w:tc>
          <w:tcPr>
            <w:tcW w:w="1975" w:type="dxa"/>
            <w:noWrap/>
            <w:hideMark/>
          </w:tcPr>
          <w:p w14:paraId="32059A66" w14:textId="564B883E" w:rsidR="00894506" w:rsidRPr="00894506" w:rsidRDefault="00BC06C7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Analyte</w:t>
            </w:r>
          </w:p>
        </w:tc>
        <w:tc>
          <w:tcPr>
            <w:tcW w:w="2415" w:type="dxa"/>
            <w:noWrap/>
            <w:hideMark/>
          </w:tcPr>
          <w:p w14:paraId="1C010876" w14:textId="3516D3D9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Mean(</w:t>
            </w:r>
            <w:proofErr w:type="spellStart"/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CoV</w:t>
            </w:r>
            <w:proofErr w:type="spellEnd"/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 xml:space="preserve"> Re</w:t>
            </w:r>
            <w:r w:rsidR="00EB6A6D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c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)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SD</w:t>
            </w:r>
          </w:p>
        </w:tc>
        <w:tc>
          <w:tcPr>
            <w:tcW w:w="2126" w:type="dxa"/>
            <w:noWrap/>
            <w:hideMark/>
          </w:tcPr>
          <w:p w14:paraId="6EAE47D5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Mean(</w:t>
            </w:r>
            <w:proofErr w:type="spellStart"/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CoV</w:t>
            </w:r>
            <w:proofErr w:type="spellEnd"/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+)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SD</w:t>
            </w:r>
          </w:p>
        </w:tc>
      </w:tr>
      <w:tr w:rsidR="00894506" w:rsidRPr="00894506" w14:paraId="7EB01F69" w14:textId="77777777" w:rsidTr="006D36F6">
        <w:trPr>
          <w:trHeight w:val="360"/>
        </w:trPr>
        <w:tc>
          <w:tcPr>
            <w:tcW w:w="1975" w:type="dxa"/>
            <w:noWrap/>
            <w:hideMark/>
          </w:tcPr>
          <w:p w14:paraId="2B0108BF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6-keto PGF</w:t>
            </w: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  <w:vertAlign w:val="subscript"/>
              </w:rPr>
              <w:t>1α</w:t>
            </w:r>
          </w:p>
        </w:tc>
        <w:tc>
          <w:tcPr>
            <w:tcW w:w="2415" w:type="dxa"/>
            <w:noWrap/>
            <w:hideMark/>
          </w:tcPr>
          <w:p w14:paraId="61B94055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36.47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5.22</w:t>
            </w:r>
          </w:p>
        </w:tc>
        <w:tc>
          <w:tcPr>
            <w:tcW w:w="2126" w:type="dxa"/>
            <w:noWrap/>
            <w:hideMark/>
          </w:tcPr>
          <w:p w14:paraId="1AE5D885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40.50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5.28</w:t>
            </w:r>
          </w:p>
        </w:tc>
      </w:tr>
      <w:tr w:rsidR="00894506" w:rsidRPr="00894506" w14:paraId="6EBF8CFE" w14:textId="77777777" w:rsidTr="006D36F6">
        <w:trPr>
          <w:trHeight w:val="360"/>
        </w:trPr>
        <w:tc>
          <w:tcPr>
            <w:tcW w:w="1975" w:type="dxa"/>
            <w:noWrap/>
            <w:hideMark/>
          </w:tcPr>
          <w:p w14:paraId="45B1E8B8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TXB</w:t>
            </w: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2415" w:type="dxa"/>
            <w:noWrap/>
            <w:hideMark/>
          </w:tcPr>
          <w:p w14:paraId="5539B222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3.41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5.40</w:t>
            </w:r>
          </w:p>
        </w:tc>
        <w:tc>
          <w:tcPr>
            <w:tcW w:w="2126" w:type="dxa"/>
            <w:noWrap/>
            <w:hideMark/>
          </w:tcPr>
          <w:p w14:paraId="2173B3A5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9.00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5.56</w:t>
            </w:r>
          </w:p>
        </w:tc>
      </w:tr>
      <w:tr w:rsidR="00894506" w:rsidRPr="00894506" w14:paraId="37FA2BDE" w14:textId="77777777" w:rsidTr="006D36F6">
        <w:trPr>
          <w:trHeight w:val="360"/>
        </w:trPr>
        <w:tc>
          <w:tcPr>
            <w:tcW w:w="1975" w:type="dxa"/>
            <w:noWrap/>
            <w:hideMark/>
          </w:tcPr>
          <w:p w14:paraId="4590D420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PGF</w:t>
            </w: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  <w:vertAlign w:val="subscript"/>
              </w:rPr>
              <w:t>2α</w:t>
            </w:r>
          </w:p>
        </w:tc>
        <w:tc>
          <w:tcPr>
            <w:tcW w:w="2415" w:type="dxa"/>
            <w:noWrap/>
            <w:hideMark/>
          </w:tcPr>
          <w:p w14:paraId="6026A02C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.53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.34</w:t>
            </w:r>
          </w:p>
        </w:tc>
        <w:tc>
          <w:tcPr>
            <w:tcW w:w="2126" w:type="dxa"/>
            <w:noWrap/>
            <w:hideMark/>
          </w:tcPr>
          <w:p w14:paraId="44DB9BF0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.12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.67</w:t>
            </w:r>
          </w:p>
        </w:tc>
      </w:tr>
      <w:tr w:rsidR="00894506" w:rsidRPr="00894506" w14:paraId="3A1031B7" w14:textId="77777777" w:rsidTr="006D36F6">
        <w:trPr>
          <w:trHeight w:val="360"/>
        </w:trPr>
        <w:tc>
          <w:tcPr>
            <w:tcW w:w="1975" w:type="dxa"/>
            <w:noWrap/>
            <w:hideMark/>
          </w:tcPr>
          <w:p w14:paraId="1371A9C9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PGE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2415" w:type="dxa"/>
            <w:noWrap/>
            <w:hideMark/>
          </w:tcPr>
          <w:p w14:paraId="0A8B3819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3.75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.50</w:t>
            </w:r>
          </w:p>
        </w:tc>
        <w:tc>
          <w:tcPr>
            <w:tcW w:w="2126" w:type="dxa"/>
            <w:noWrap/>
            <w:hideMark/>
          </w:tcPr>
          <w:p w14:paraId="19F3D3C7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0.71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2.16</w:t>
            </w:r>
          </w:p>
        </w:tc>
      </w:tr>
      <w:tr w:rsidR="00894506" w:rsidRPr="00894506" w14:paraId="3223A4E2" w14:textId="77777777" w:rsidTr="006D36F6">
        <w:trPr>
          <w:trHeight w:val="300"/>
        </w:trPr>
        <w:tc>
          <w:tcPr>
            <w:tcW w:w="1975" w:type="dxa"/>
            <w:noWrap/>
            <w:hideMark/>
          </w:tcPr>
          <w:p w14:paraId="1A500AB5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12-HHTrE</w:t>
            </w:r>
          </w:p>
        </w:tc>
        <w:tc>
          <w:tcPr>
            <w:tcW w:w="2415" w:type="dxa"/>
            <w:noWrap/>
            <w:hideMark/>
          </w:tcPr>
          <w:p w14:paraId="0BB77156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44.28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51.21</w:t>
            </w:r>
          </w:p>
        </w:tc>
        <w:tc>
          <w:tcPr>
            <w:tcW w:w="2126" w:type="dxa"/>
            <w:noWrap/>
            <w:hideMark/>
          </w:tcPr>
          <w:p w14:paraId="1783B0D5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44.29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27.56</w:t>
            </w:r>
          </w:p>
        </w:tc>
      </w:tr>
      <w:tr w:rsidR="00894506" w:rsidRPr="00894506" w14:paraId="4B6D6320" w14:textId="77777777" w:rsidTr="006D36F6">
        <w:trPr>
          <w:trHeight w:val="360"/>
        </w:trPr>
        <w:tc>
          <w:tcPr>
            <w:tcW w:w="1975" w:type="dxa"/>
            <w:noWrap/>
            <w:hideMark/>
          </w:tcPr>
          <w:p w14:paraId="1C795336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LTB</w:t>
            </w: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2415" w:type="dxa"/>
            <w:noWrap/>
            <w:hideMark/>
          </w:tcPr>
          <w:p w14:paraId="757A01AD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.37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.57</w:t>
            </w:r>
          </w:p>
        </w:tc>
        <w:tc>
          <w:tcPr>
            <w:tcW w:w="2126" w:type="dxa"/>
            <w:noWrap/>
            <w:hideMark/>
          </w:tcPr>
          <w:p w14:paraId="649F397D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.03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.94</w:t>
            </w:r>
          </w:p>
        </w:tc>
      </w:tr>
      <w:tr w:rsidR="00894506" w:rsidRPr="00894506" w14:paraId="2E04FB75" w14:textId="77777777" w:rsidTr="006D36F6">
        <w:trPr>
          <w:trHeight w:val="360"/>
        </w:trPr>
        <w:tc>
          <w:tcPr>
            <w:tcW w:w="1975" w:type="dxa"/>
            <w:noWrap/>
            <w:hideMark/>
          </w:tcPr>
          <w:p w14:paraId="3E809FFC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LXA</w:t>
            </w: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  <w:vertAlign w:val="subscript"/>
              </w:rPr>
              <w:t>4</w:t>
            </w:r>
          </w:p>
        </w:tc>
        <w:tc>
          <w:tcPr>
            <w:tcW w:w="2415" w:type="dxa"/>
            <w:noWrap/>
            <w:hideMark/>
          </w:tcPr>
          <w:p w14:paraId="67866CD2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</w:t>
            </w:r>
          </w:p>
        </w:tc>
        <w:tc>
          <w:tcPr>
            <w:tcW w:w="2126" w:type="dxa"/>
            <w:noWrap/>
            <w:hideMark/>
          </w:tcPr>
          <w:p w14:paraId="2B09B22C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.78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.73</w:t>
            </w:r>
          </w:p>
        </w:tc>
      </w:tr>
      <w:tr w:rsidR="00894506" w:rsidRPr="00894506" w14:paraId="3D267B8E" w14:textId="77777777" w:rsidTr="006D36F6">
        <w:trPr>
          <w:trHeight w:val="300"/>
        </w:trPr>
        <w:tc>
          <w:tcPr>
            <w:tcW w:w="1975" w:type="dxa"/>
            <w:noWrap/>
            <w:hideMark/>
          </w:tcPr>
          <w:p w14:paraId="102F7732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5-HETE</w:t>
            </w:r>
          </w:p>
        </w:tc>
        <w:tc>
          <w:tcPr>
            <w:tcW w:w="2415" w:type="dxa"/>
            <w:noWrap/>
            <w:hideMark/>
          </w:tcPr>
          <w:p w14:paraId="07FC7BC7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.91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.46</w:t>
            </w:r>
          </w:p>
        </w:tc>
        <w:tc>
          <w:tcPr>
            <w:tcW w:w="2126" w:type="dxa"/>
            <w:noWrap/>
            <w:hideMark/>
          </w:tcPr>
          <w:p w14:paraId="7C25471F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4.15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5.27</w:t>
            </w:r>
          </w:p>
        </w:tc>
      </w:tr>
      <w:tr w:rsidR="00894506" w:rsidRPr="00894506" w14:paraId="4E9ED3AA" w14:textId="77777777" w:rsidTr="006D36F6">
        <w:trPr>
          <w:trHeight w:val="300"/>
        </w:trPr>
        <w:tc>
          <w:tcPr>
            <w:tcW w:w="1975" w:type="dxa"/>
            <w:noWrap/>
            <w:hideMark/>
          </w:tcPr>
          <w:p w14:paraId="085EC3D7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11-HETE</w:t>
            </w:r>
          </w:p>
        </w:tc>
        <w:tc>
          <w:tcPr>
            <w:tcW w:w="2415" w:type="dxa"/>
            <w:noWrap/>
            <w:hideMark/>
          </w:tcPr>
          <w:p w14:paraId="368BCCFF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7.61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5.53</w:t>
            </w:r>
          </w:p>
        </w:tc>
        <w:tc>
          <w:tcPr>
            <w:tcW w:w="2126" w:type="dxa"/>
            <w:noWrap/>
            <w:hideMark/>
          </w:tcPr>
          <w:p w14:paraId="2C442DD3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22.15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25.92</w:t>
            </w:r>
          </w:p>
        </w:tc>
      </w:tr>
      <w:tr w:rsidR="00894506" w:rsidRPr="00894506" w14:paraId="353F6E44" w14:textId="77777777" w:rsidTr="006D36F6">
        <w:trPr>
          <w:trHeight w:val="300"/>
        </w:trPr>
        <w:tc>
          <w:tcPr>
            <w:tcW w:w="1975" w:type="dxa"/>
            <w:noWrap/>
            <w:hideMark/>
          </w:tcPr>
          <w:p w14:paraId="3E2AFCB2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12-HETE</w:t>
            </w:r>
          </w:p>
        </w:tc>
        <w:tc>
          <w:tcPr>
            <w:tcW w:w="2415" w:type="dxa"/>
            <w:noWrap/>
            <w:hideMark/>
          </w:tcPr>
          <w:p w14:paraId="122D0DA3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444.69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224.49</w:t>
            </w:r>
          </w:p>
        </w:tc>
        <w:tc>
          <w:tcPr>
            <w:tcW w:w="2126" w:type="dxa"/>
            <w:noWrap/>
            <w:hideMark/>
          </w:tcPr>
          <w:p w14:paraId="6570D8F0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725.52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418.16</w:t>
            </w:r>
          </w:p>
        </w:tc>
      </w:tr>
      <w:tr w:rsidR="00894506" w:rsidRPr="00894506" w14:paraId="3A02DCCE" w14:textId="77777777" w:rsidTr="006D36F6">
        <w:trPr>
          <w:trHeight w:val="300"/>
        </w:trPr>
        <w:tc>
          <w:tcPr>
            <w:tcW w:w="1975" w:type="dxa"/>
            <w:noWrap/>
            <w:hideMark/>
          </w:tcPr>
          <w:p w14:paraId="5D7602F0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15-HETE</w:t>
            </w:r>
          </w:p>
        </w:tc>
        <w:tc>
          <w:tcPr>
            <w:tcW w:w="2415" w:type="dxa"/>
            <w:noWrap/>
            <w:hideMark/>
          </w:tcPr>
          <w:p w14:paraId="135BA208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9.42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9.51</w:t>
            </w:r>
          </w:p>
        </w:tc>
        <w:tc>
          <w:tcPr>
            <w:tcW w:w="2126" w:type="dxa"/>
            <w:noWrap/>
            <w:hideMark/>
          </w:tcPr>
          <w:p w14:paraId="3D63D583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41.55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23.57</w:t>
            </w:r>
          </w:p>
        </w:tc>
      </w:tr>
      <w:tr w:rsidR="00894506" w:rsidRPr="00894506" w14:paraId="593EBB59" w14:textId="77777777" w:rsidTr="006D36F6">
        <w:trPr>
          <w:trHeight w:val="300"/>
        </w:trPr>
        <w:tc>
          <w:tcPr>
            <w:tcW w:w="1975" w:type="dxa"/>
            <w:noWrap/>
            <w:hideMark/>
          </w:tcPr>
          <w:p w14:paraId="1ADD98FD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20-HETE</w:t>
            </w:r>
          </w:p>
        </w:tc>
        <w:tc>
          <w:tcPr>
            <w:tcW w:w="2415" w:type="dxa"/>
            <w:noWrap/>
            <w:hideMark/>
          </w:tcPr>
          <w:p w14:paraId="4242E6B2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.31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.15</w:t>
            </w:r>
          </w:p>
        </w:tc>
        <w:tc>
          <w:tcPr>
            <w:tcW w:w="2126" w:type="dxa"/>
            <w:noWrap/>
            <w:hideMark/>
          </w:tcPr>
          <w:p w14:paraId="1B990AC4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.49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0.52</w:t>
            </w:r>
          </w:p>
        </w:tc>
      </w:tr>
      <w:tr w:rsidR="00894506" w:rsidRPr="00894506" w14:paraId="41E2B298" w14:textId="77777777" w:rsidTr="006D36F6">
        <w:trPr>
          <w:trHeight w:val="300"/>
        </w:trPr>
        <w:tc>
          <w:tcPr>
            <w:tcW w:w="1975" w:type="dxa"/>
            <w:noWrap/>
            <w:hideMark/>
          </w:tcPr>
          <w:p w14:paraId="56A61D5F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5(6)-EET</w:t>
            </w:r>
          </w:p>
        </w:tc>
        <w:tc>
          <w:tcPr>
            <w:tcW w:w="2415" w:type="dxa"/>
            <w:noWrap/>
            <w:hideMark/>
          </w:tcPr>
          <w:p w14:paraId="3DC1AFC3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5.93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6.10</w:t>
            </w:r>
          </w:p>
        </w:tc>
        <w:tc>
          <w:tcPr>
            <w:tcW w:w="2126" w:type="dxa"/>
            <w:noWrap/>
            <w:hideMark/>
          </w:tcPr>
          <w:p w14:paraId="4A80950B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3.33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8.10</w:t>
            </w:r>
          </w:p>
        </w:tc>
      </w:tr>
      <w:tr w:rsidR="00894506" w:rsidRPr="00894506" w14:paraId="51B719DC" w14:textId="77777777" w:rsidTr="006D36F6">
        <w:trPr>
          <w:trHeight w:val="300"/>
        </w:trPr>
        <w:tc>
          <w:tcPr>
            <w:tcW w:w="1975" w:type="dxa"/>
            <w:noWrap/>
            <w:hideMark/>
          </w:tcPr>
          <w:p w14:paraId="30EA44C4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8(9)-EET</w:t>
            </w:r>
          </w:p>
        </w:tc>
        <w:tc>
          <w:tcPr>
            <w:tcW w:w="2415" w:type="dxa"/>
            <w:noWrap/>
            <w:hideMark/>
          </w:tcPr>
          <w:p w14:paraId="265CDAFC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27.47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28.80</w:t>
            </w:r>
          </w:p>
        </w:tc>
        <w:tc>
          <w:tcPr>
            <w:tcW w:w="2126" w:type="dxa"/>
            <w:noWrap/>
            <w:hideMark/>
          </w:tcPr>
          <w:p w14:paraId="5349CFD6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54.11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36.75</w:t>
            </w:r>
          </w:p>
        </w:tc>
      </w:tr>
      <w:tr w:rsidR="00894506" w:rsidRPr="00894506" w14:paraId="77B2F8D5" w14:textId="77777777" w:rsidTr="006D36F6">
        <w:trPr>
          <w:trHeight w:val="300"/>
        </w:trPr>
        <w:tc>
          <w:tcPr>
            <w:tcW w:w="1975" w:type="dxa"/>
            <w:noWrap/>
            <w:hideMark/>
          </w:tcPr>
          <w:p w14:paraId="7867F3F2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11(12)-EET</w:t>
            </w:r>
          </w:p>
        </w:tc>
        <w:tc>
          <w:tcPr>
            <w:tcW w:w="2415" w:type="dxa"/>
            <w:noWrap/>
            <w:hideMark/>
          </w:tcPr>
          <w:p w14:paraId="470681C0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75.28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61.32</w:t>
            </w:r>
          </w:p>
        </w:tc>
        <w:tc>
          <w:tcPr>
            <w:tcW w:w="2126" w:type="dxa"/>
            <w:noWrap/>
            <w:hideMark/>
          </w:tcPr>
          <w:p w14:paraId="5FAC7FE2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80.54</w:t>
            </w:r>
            <w:r w:rsidRPr="0089450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91.52</w:t>
            </w:r>
          </w:p>
        </w:tc>
      </w:tr>
      <w:tr w:rsidR="00894506" w:rsidRPr="00894506" w14:paraId="01061A93" w14:textId="77777777" w:rsidTr="006D36F6">
        <w:trPr>
          <w:trHeight w:val="300"/>
        </w:trPr>
        <w:tc>
          <w:tcPr>
            <w:tcW w:w="1975" w:type="dxa"/>
            <w:noWrap/>
            <w:hideMark/>
          </w:tcPr>
          <w:p w14:paraId="28010DA0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9-HODE</w:t>
            </w:r>
          </w:p>
        </w:tc>
        <w:tc>
          <w:tcPr>
            <w:tcW w:w="2415" w:type="dxa"/>
            <w:noWrap/>
            <w:hideMark/>
          </w:tcPr>
          <w:p w14:paraId="4B746B8C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19.82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28.23</w:t>
            </w:r>
          </w:p>
        </w:tc>
        <w:tc>
          <w:tcPr>
            <w:tcW w:w="2126" w:type="dxa"/>
            <w:noWrap/>
            <w:hideMark/>
          </w:tcPr>
          <w:p w14:paraId="4C4EAB15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28.98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50.18</w:t>
            </w:r>
          </w:p>
        </w:tc>
      </w:tr>
      <w:tr w:rsidR="00894506" w:rsidRPr="00894506" w14:paraId="60A183B1" w14:textId="77777777" w:rsidTr="006D36F6">
        <w:trPr>
          <w:trHeight w:val="300"/>
        </w:trPr>
        <w:tc>
          <w:tcPr>
            <w:tcW w:w="1975" w:type="dxa"/>
            <w:noWrap/>
            <w:hideMark/>
          </w:tcPr>
          <w:p w14:paraId="623639FD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13-HODE</w:t>
            </w:r>
          </w:p>
        </w:tc>
        <w:tc>
          <w:tcPr>
            <w:tcW w:w="2415" w:type="dxa"/>
            <w:noWrap/>
            <w:hideMark/>
          </w:tcPr>
          <w:p w14:paraId="555B8EC7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46.19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63.19</w:t>
            </w:r>
          </w:p>
        </w:tc>
        <w:tc>
          <w:tcPr>
            <w:tcW w:w="2126" w:type="dxa"/>
            <w:noWrap/>
            <w:hideMark/>
          </w:tcPr>
          <w:p w14:paraId="348154DD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46.87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58.15</w:t>
            </w:r>
          </w:p>
        </w:tc>
      </w:tr>
      <w:tr w:rsidR="00894506" w:rsidRPr="00894506" w14:paraId="2E907D18" w14:textId="77777777" w:rsidTr="006D36F6">
        <w:trPr>
          <w:trHeight w:val="300"/>
        </w:trPr>
        <w:tc>
          <w:tcPr>
            <w:tcW w:w="1975" w:type="dxa"/>
            <w:noWrap/>
            <w:hideMark/>
          </w:tcPr>
          <w:p w14:paraId="2F45FC3C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/>
                <w:bCs/>
                <w:color w:val="000000" w:themeColor="text1"/>
                <w:shd w:val="clear" w:color="auto" w:fill="FFFFFF"/>
              </w:rPr>
              <w:t>17-HDHA</w:t>
            </w:r>
          </w:p>
        </w:tc>
        <w:tc>
          <w:tcPr>
            <w:tcW w:w="2415" w:type="dxa"/>
            <w:noWrap/>
            <w:hideMark/>
          </w:tcPr>
          <w:p w14:paraId="2AEA68F5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51.57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38.31</w:t>
            </w:r>
          </w:p>
        </w:tc>
        <w:tc>
          <w:tcPr>
            <w:tcW w:w="2126" w:type="dxa"/>
            <w:noWrap/>
            <w:hideMark/>
          </w:tcPr>
          <w:p w14:paraId="7DC94CB3" w14:textId="77777777" w:rsidR="00894506" w:rsidRPr="00894506" w:rsidRDefault="00894506" w:rsidP="00894506">
            <w:pPr>
              <w:spacing w:line="480" w:lineRule="auto"/>
              <w:jc w:val="both"/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</w:pP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39.51</w:t>
            </w:r>
            <w:r w:rsidRPr="006D36F6">
              <w:rPr>
                <w:rFonts w:ascii="Arial" w:hAnsi="Arial" w:cs="Arial"/>
                <w:bCs/>
                <w:color w:val="000000" w:themeColor="text1"/>
                <w:u w:val="single"/>
                <w:shd w:val="clear" w:color="auto" w:fill="FFFFFF"/>
              </w:rPr>
              <w:t>+</w:t>
            </w:r>
            <w:r w:rsidRPr="00894506"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25.93</w:t>
            </w:r>
          </w:p>
        </w:tc>
      </w:tr>
    </w:tbl>
    <w:p w14:paraId="373DAD1E" w14:textId="2B6A01C0" w:rsidR="00C06FA3" w:rsidRPr="005106AE" w:rsidRDefault="001E36E4" w:rsidP="00D605A8">
      <w:pPr>
        <w:spacing w:line="480" w:lineRule="auto"/>
        <w:jc w:val="both"/>
        <w:rPr>
          <w:rFonts w:ascii="Arial" w:hAnsi="Arial" w:cs="Arial"/>
          <w:bCs/>
        </w:rPr>
      </w:pPr>
      <w:r w:rsidRPr="005B6802">
        <w:rPr>
          <w:rFonts w:ascii="Arial" w:hAnsi="Arial" w:cs="Arial"/>
          <w:bCs/>
          <w:color w:val="000000" w:themeColor="text1"/>
          <w:shd w:val="clear" w:color="auto" w:fill="FFFFFF"/>
        </w:rPr>
        <w:t>Concentrations are expressed as ng/</w:t>
      </w:r>
      <w:proofErr w:type="gramStart"/>
      <w:r w:rsidRPr="005B6802">
        <w:rPr>
          <w:rFonts w:ascii="Arial" w:hAnsi="Arial" w:cs="Arial"/>
          <w:bCs/>
          <w:color w:val="000000" w:themeColor="text1"/>
          <w:shd w:val="clear" w:color="auto" w:fill="FFFFFF"/>
        </w:rPr>
        <w:t>mL</w:t>
      </w:r>
      <w:proofErr w:type="gramEnd"/>
    </w:p>
    <w:sectPr w:rsidR="00C06FA3" w:rsidRPr="005106AE" w:rsidSect="00B45BA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A45BE" w14:textId="77777777" w:rsidR="005C6842" w:rsidRDefault="005C6842" w:rsidP="005E51F2">
      <w:r>
        <w:separator/>
      </w:r>
    </w:p>
  </w:endnote>
  <w:endnote w:type="continuationSeparator" w:id="0">
    <w:p w14:paraId="3996EE25" w14:textId="77777777" w:rsidR="005C6842" w:rsidRDefault="005C6842" w:rsidP="005E51F2">
      <w:r>
        <w:continuationSeparator/>
      </w:r>
    </w:p>
  </w:endnote>
  <w:endnote w:type="continuationNotice" w:id="1">
    <w:p w14:paraId="6054C959" w14:textId="77777777" w:rsidR="005C6842" w:rsidRDefault="005C68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81070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B91C64" w14:textId="5BE8A596" w:rsidR="00BC06C7" w:rsidRDefault="00BC06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06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195D33" w14:textId="77777777" w:rsidR="00BC06C7" w:rsidRDefault="00BC06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2CCE4" w14:textId="77777777" w:rsidR="005C6842" w:rsidRDefault="005C6842" w:rsidP="005E51F2">
      <w:r>
        <w:separator/>
      </w:r>
    </w:p>
  </w:footnote>
  <w:footnote w:type="continuationSeparator" w:id="0">
    <w:p w14:paraId="5C840064" w14:textId="77777777" w:rsidR="005C6842" w:rsidRDefault="005C6842" w:rsidP="005E51F2">
      <w:r>
        <w:continuationSeparator/>
      </w:r>
    </w:p>
  </w:footnote>
  <w:footnote w:type="continuationNotice" w:id="1">
    <w:p w14:paraId="306F4093" w14:textId="77777777" w:rsidR="005C6842" w:rsidRDefault="005C684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E6579"/>
    <w:multiLevelType w:val="hybridMultilevel"/>
    <w:tmpl w:val="10282D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4394E"/>
    <w:multiLevelType w:val="hybridMultilevel"/>
    <w:tmpl w:val="D5605038"/>
    <w:lvl w:ilvl="0" w:tplc="6FBE52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1D49BFE">
      <w:start w:val="2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0B4A4F"/>
    <w:multiLevelType w:val="hybridMultilevel"/>
    <w:tmpl w:val="5ADABC56"/>
    <w:lvl w:ilvl="0" w:tplc="B532CEF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000000" w:themeColor="text1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65924"/>
    <w:multiLevelType w:val="multilevel"/>
    <w:tmpl w:val="038A3D80"/>
    <w:lvl w:ilvl="0">
      <w:start w:val="1"/>
      <w:numFmt w:val="decimal"/>
      <w:lvlText w:val="%1."/>
      <w:lvlJc w:val="left"/>
      <w:pPr>
        <w:ind w:left="786" w:hanging="360"/>
      </w:pPr>
      <w:rPr>
        <w:rFonts w:ascii="Arial" w:hAnsi="Arial" w:cs="Arial" w:hint="default"/>
        <w:b/>
        <w:bCs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7F6F111E"/>
    <w:multiLevelType w:val="hybridMultilevel"/>
    <w:tmpl w:val="BE4CF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NzOwMLM0MjAzNDZT0lEKTi0uzszPAykwrAUAQs86RSwAAAA="/>
    <w:docVar w:name="dgnword-docGUID" w:val="{C5F6F193-E4AB-479E-A307-1F874A79F89F}"/>
    <w:docVar w:name="dgnword-eventsink" w:val="2773970706112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vzfaepa2zvepoev2pp55vdevte0zvrfed52&quot;&gt;ACE2 paper Copy Updated Apr 2-2021&lt;record-ids&gt;&lt;item&gt;1&lt;/item&gt;&lt;item&gt;2&lt;/item&gt;&lt;item&gt;4&lt;/item&gt;&lt;item&gt;5&lt;/item&gt;&lt;item&gt;6&lt;/item&gt;&lt;item&gt;7&lt;/item&gt;&lt;item&gt;9&lt;/item&gt;&lt;item&gt;10&lt;/item&gt;&lt;item&gt;11&lt;/item&gt;&lt;item&gt;12&lt;/item&gt;&lt;item&gt;13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4&lt;/item&gt;&lt;/record-ids&gt;&lt;/item&gt;&lt;/Libraries&gt;"/>
  </w:docVars>
  <w:rsids>
    <w:rsidRoot w:val="00087389"/>
    <w:rsid w:val="000006A8"/>
    <w:rsid w:val="0000331A"/>
    <w:rsid w:val="00005373"/>
    <w:rsid w:val="00005FF9"/>
    <w:rsid w:val="00010065"/>
    <w:rsid w:val="00012F49"/>
    <w:rsid w:val="00014189"/>
    <w:rsid w:val="00017236"/>
    <w:rsid w:val="00023512"/>
    <w:rsid w:val="00023E59"/>
    <w:rsid w:val="000324C3"/>
    <w:rsid w:val="00035026"/>
    <w:rsid w:val="00035315"/>
    <w:rsid w:val="000374DF"/>
    <w:rsid w:val="000410E5"/>
    <w:rsid w:val="0004135D"/>
    <w:rsid w:val="00042ED2"/>
    <w:rsid w:val="00044C54"/>
    <w:rsid w:val="00045023"/>
    <w:rsid w:val="0005002B"/>
    <w:rsid w:val="00050F8E"/>
    <w:rsid w:val="0005338F"/>
    <w:rsid w:val="000539C5"/>
    <w:rsid w:val="000542B4"/>
    <w:rsid w:val="00056693"/>
    <w:rsid w:val="00057921"/>
    <w:rsid w:val="0006347C"/>
    <w:rsid w:val="000673B2"/>
    <w:rsid w:val="0007053E"/>
    <w:rsid w:val="00073C2D"/>
    <w:rsid w:val="000761CE"/>
    <w:rsid w:val="00076349"/>
    <w:rsid w:val="0007682D"/>
    <w:rsid w:val="00080D9C"/>
    <w:rsid w:val="000841A1"/>
    <w:rsid w:val="00086E32"/>
    <w:rsid w:val="00087389"/>
    <w:rsid w:val="00092AB9"/>
    <w:rsid w:val="000954C6"/>
    <w:rsid w:val="0009664E"/>
    <w:rsid w:val="000967BB"/>
    <w:rsid w:val="00096EC3"/>
    <w:rsid w:val="000A19D3"/>
    <w:rsid w:val="000A213D"/>
    <w:rsid w:val="000A22B4"/>
    <w:rsid w:val="000A22CA"/>
    <w:rsid w:val="000A5F80"/>
    <w:rsid w:val="000B10C2"/>
    <w:rsid w:val="000B1CAC"/>
    <w:rsid w:val="000B5033"/>
    <w:rsid w:val="000C0DCF"/>
    <w:rsid w:val="000C0F24"/>
    <w:rsid w:val="000C1F42"/>
    <w:rsid w:val="000C4CE9"/>
    <w:rsid w:val="000D06E6"/>
    <w:rsid w:val="000E0B2A"/>
    <w:rsid w:val="000E0DB3"/>
    <w:rsid w:val="000F03DA"/>
    <w:rsid w:val="00124E40"/>
    <w:rsid w:val="001257E1"/>
    <w:rsid w:val="00132CC1"/>
    <w:rsid w:val="001365B4"/>
    <w:rsid w:val="0014256E"/>
    <w:rsid w:val="001435CF"/>
    <w:rsid w:val="00143D19"/>
    <w:rsid w:val="001477A4"/>
    <w:rsid w:val="001539DF"/>
    <w:rsid w:val="00156D7B"/>
    <w:rsid w:val="00160D91"/>
    <w:rsid w:val="00167288"/>
    <w:rsid w:val="00167325"/>
    <w:rsid w:val="0017432C"/>
    <w:rsid w:val="00176C56"/>
    <w:rsid w:val="00177796"/>
    <w:rsid w:val="00183EDD"/>
    <w:rsid w:val="0018759D"/>
    <w:rsid w:val="0019372B"/>
    <w:rsid w:val="00196E83"/>
    <w:rsid w:val="001A099C"/>
    <w:rsid w:val="001A29E4"/>
    <w:rsid w:val="001A2DE9"/>
    <w:rsid w:val="001A424D"/>
    <w:rsid w:val="001A4569"/>
    <w:rsid w:val="001B481F"/>
    <w:rsid w:val="001C01A5"/>
    <w:rsid w:val="001C4A7E"/>
    <w:rsid w:val="001C6786"/>
    <w:rsid w:val="001C7E1B"/>
    <w:rsid w:val="001D1823"/>
    <w:rsid w:val="001D50EF"/>
    <w:rsid w:val="001D5E42"/>
    <w:rsid w:val="001D602E"/>
    <w:rsid w:val="001E0B38"/>
    <w:rsid w:val="001E36E4"/>
    <w:rsid w:val="001E569F"/>
    <w:rsid w:val="001E605D"/>
    <w:rsid w:val="001F1C7E"/>
    <w:rsid w:val="001F59D3"/>
    <w:rsid w:val="001F6BB5"/>
    <w:rsid w:val="00203096"/>
    <w:rsid w:val="00210F9B"/>
    <w:rsid w:val="00216F25"/>
    <w:rsid w:val="00221A1A"/>
    <w:rsid w:val="00222116"/>
    <w:rsid w:val="002262FF"/>
    <w:rsid w:val="002364FD"/>
    <w:rsid w:val="002373B9"/>
    <w:rsid w:val="002404F5"/>
    <w:rsid w:val="00242277"/>
    <w:rsid w:val="002521D3"/>
    <w:rsid w:val="0025704A"/>
    <w:rsid w:val="0026271B"/>
    <w:rsid w:val="00262A7E"/>
    <w:rsid w:val="00270AE9"/>
    <w:rsid w:val="002714C0"/>
    <w:rsid w:val="0027306A"/>
    <w:rsid w:val="002762E9"/>
    <w:rsid w:val="002778DB"/>
    <w:rsid w:val="00277B38"/>
    <w:rsid w:val="00280B52"/>
    <w:rsid w:val="0028428A"/>
    <w:rsid w:val="00284D66"/>
    <w:rsid w:val="0028665A"/>
    <w:rsid w:val="002876AD"/>
    <w:rsid w:val="0029312B"/>
    <w:rsid w:val="0029769F"/>
    <w:rsid w:val="002A30C1"/>
    <w:rsid w:val="002A5151"/>
    <w:rsid w:val="002A6102"/>
    <w:rsid w:val="002B2B71"/>
    <w:rsid w:val="002B3949"/>
    <w:rsid w:val="002C0B2B"/>
    <w:rsid w:val="002C1C07"/>
    <w:rsid w:val="002C1D43"/>
    <w:rsid w:val="002C6B9C"/>
    <w:rsid w:val="002C6EC3"/>
    <w:rsid w:val="002D08A0"/>
    <w:rsid w:val="002D55B4"/>
    <w:rsid w:val="002D59D9"/>
    <w:rsid w:val="002D79EF"/>
    <w:rsid w:val="002E01AA"/>
    <w:rsid w:val="002E05C6"/>
    <w:rsid w:val="002E2DE9"/>
    <w:rsid w:val="002E5B25"/>
    <w:rsid w:val="002E71A4"/>
    <w:rsid w:val="002F2F1D"/>
    <w:rsid w:val="002F317E"/>
    <w:rsid w:val="002F5DAD"/>
    <w:rsid w:val="00300C2D"/>
    <w:rsid w:val="0030676A"/>
    <w:rsid w:val="003073BE"/>
    <w:rsid w:val="00310DE2"/>
    <w:rsid w:val="00310FDF"/>
    <w:rsid w:val="0031122C"/>
    <w:rsid w:val="00320533"/>
    <w:rsid w:val="00320B11"/>
    <w:rsid w:val="003235E0"/>
    <w:rsid w:val="003236BD"/>
    <w:rsid w:val="00323EA6"/>
    <w:rsid w:val="00325A4F"/>
    <w:rsid w:val="00326753"/>
    <w:rsid w:val="00330870"/>
    <w:rsid w:val="00331C03"/>
    <w:rsid w:val="003323EA"/>
    <w:rsid w:val="00332DAC"/>
    <w:rsid w:val="0033379B"/>
    <w:rsid w:val="0033439F"/>
    <w:rsid w:val="00336ABD"/>
    <w:rsid w:val="00336F33"/>
    <w:rsid w:val="0033746E"/>
    <w:rsid w:val="00340E0D"/>
    <w:rsid w:val="00344BFB"/>
    <w:rsid w:val="00350192"/>
    <w:rsid w:val="00350B54"/>
    <w:rsid w:val="00355C08"/>
    <w:rsid w:val="00355DF2"/>
    <w:rsid w:val="00360D95"/>
    <w:rsid w:val="003642BC"/>
    <w:rsid w:val="00367D0A"/>
    <w:rsid w:val="00371C2D"/>
    <w:rsid w:val="00373542"/>
    <w:rsid w:val="003736C5"/>
    <w:rsid w:val="00375705"/>
    <w:rsid w:val="00377D2D"/>
    <w:rsid w:val="00380225"/>
    <w:rsid w:val="00380E68"/>
    <w:rsid w:val="0038219E"/>
    <w:rsid w:val="003872EA"/>
    <w:rsid w:val="00387452"/>
    <w:rsid w:val="00392D3E"/>
    <w:rsid w:val="003937B7"/>
    <w:rsid w:val="003962BE"/>
    <w:rsid w:val="003966FE"/>
    <w:rsid w:val="003A2F20"/>
    <w:rsid w:val="003A55A2"/>
    <w:rsid w:val="003B070B"/>
    <w:rsid w:val="003B0F27"/>
    <w:rsid w:val="003B2EAE"/>
    <w:rsid w:val="003B7DC9"/>
    <w:rsid w:val="003D17EB"/>
    <w:rsid w:val="003D3C89"/>
    <w:rsid w:val="003D41AD"/>
    <w:rsid w:val="003D699D"/>
    <w:rsid w:val="003E2813"/>
    <w:rsid w:val="003E3D93"/>
    <w:rsid w:val="003E414A"/>
    <w:rsid w:val="003E550E"/>
    <w:rsid w:val="003F152C"/>
    <w:rsid w:val="003F1534"/>
    <w:rsid w:val="003F1EE0"/>
    <w:rsid w:val="003F6443"/>
    <w:rsid w:val="00400288"/>
    <w:rsid w:val="00400A78"/>
    <w:rsid w:val="004014BC"/>
    <w:rsid w:val="0041128D"/>
    <w:rsid w:val="00412969"/>
    <w:rsid w:val="00415A5D"/>
    <w:rsid w:val="004211E5"/>
    <w:rsid w:val="0042179B"/>
    <w:rsid w:val="00421C67"/>
    <w:rsid w:val="00423171"/>
    <w:rsid w:val="004248DE"/>
    <w:rsid w:val="004253F5"/>
    <w:rsid w:val="004304D8"/>
    <w:rsid w:val="0043604D"/>
    <w:rsid w:val="00437AFA"/>
    <w:rsid w:val="004425B1"/>
    <w:rsid w:val="00445B13"/>
    <w:rsid w:val="00450FD9"/>
    <w:rsid w:val="004562D9"/>
    <w:rsid w:val="00457C06"/>
    <w:rsid w:val="00463AA5"/>
    <w:rsid w:val="00464D85"/>
    <w:rsid w:val="00465B52"/>
    <w:rsid w:val="00470BF9"/>
    <w:rsid w:val="00476603"/>
    <w:rsid w:val="00477434"/>
    <w:rsid w:val="00477708"/>
    <w:rsid w:val="00480C44"/>
    <w:rsid w:val="00482516"/>
    <w:rsid w:val="00485653"/>
    <w:rsid w:val="00491615"/>
    <w:rsid w:val="00493C42"/>
    <w:rsid w:val="004940A4"/>
    <w:rsid w:val="004A0210"/>
    <w:rsid w:val="004C21CA"/>
    <w:rsid w:val="004C35D4"/>
    <w:rsid w:val="004C5C23"/>
    <w:rsid w:val="004C6B65"/>
    <w:rsid w:val="004C782E"/>
    <w:rsid w:val="004D05F4"/>
    <w:rsid w:val="004D16D7"/>
    <w:rsid w:val="004D1A67"/>
    <w:rsid w:val="004D2096"/>
    <w:rsid w:val="004D34E1"/>
    <w:rsid w:val="004D37B6"/>
    <w:rsid w:val="004D59E2"/>
    <w:rsid w:val="004D60A7"/>
    <w:rsid w:val="004D61A2"/>
    <w:rsid w:val="004E3CCD"/>
    <w:rsid w:val="004E4CAB"/>
    <w:rsid w:val="004E7CE3"/>
    <w:rsid w:val="004F1197"/>
    <w:rsid w:val="004F1A02"/>
    <w:rsid w:val="004F3324"/>
    <w:rsid w:val="004F66FE"/>
    <w:rsid w:val="004F77EB"/>
    <w:rsid w:val="004F7B1A"/>
    <w:rsid w:val="00500DC9"/>
    <w:rsid w:val="005027F7"/>
    <w:rsid w:val="00506CD2"/>
    <w:rsid w:val="005106AE"/>
    <w:rsid w:val="00510B60"/>
    <w:rsid w:val="0051177F"/>
    <w:rsid w:val="005125CD"/>
    <w:rsid w:val="0051491B"/>
    <w:rsid w:val="00521FAC"/>
    <w:rsid w:val="005264C9"/>
    <w:rsid w:val="00531820"/>
    <w:rsid w:val="005329DF"/>
    <w:rsid w:val="0053618D"/>
    <w:rsid w:val="005368A4"/>
    <w:rsid w:val="0054050D"/>
    <w:rsid w:val="0054302E"/>
    <w:rsid w:val="005500F3"/>
    <w:rsid w:val="00550BEF"/>
    <w:rsid w:val="005538DF"/>
    <w:rsid w:val="005540E0"/>
    <w:rsid w:val="005553DD"/>
    <w:rsid w:val="00561FA4"/>
    <w:rsid w:val="005657B8"/>
    <w:rsid w:val="005678B3"/>
    <w:rsid w:val="00575D81"/>
    <w:rsid w:val="00582AB2"/>
    <w:rsid w:val="005845BB"/>
    <w:rsid w:val="005861DC"/>
    <w:rsid w:val="00591902"/>
    <w:rsid w:val="00592769"/>
    <w:rsid w:val="00594DF3"/>
    <w:rsid w:val="005955A9"/>
    <w:rsid w:val="00596AB6"/>
    <w:rsid w:val="005A37A9"/>
    <w:rsid w:val="005A7A3A"/>
    <w:rsid w:val="005B2A82"/>
    <w:rsid w:val="005B2D41"/>
    <w:rsid w:val="005B4583"/>
    <w:rsid w:val="005B6802"/>
    <w:rsid w:val="005C6842"/>
    <w:rsid w:val="005C79BE"/>
    <w:rsid w:val="005D00F8"/>
    <w:rsid w:val="005D080A"/>
    <w:rsid w:val="005D4271"/>
    <w:rsid w:val="005D443B"/>
    <w:rsid w:val="005D4A98"/>
    <w:rsid w:val="005E0435"/>
    <w:rsid w:val="005E51F2"/>
    <w:rsid w:val="005F3067"/>
    <w:rsid w:val="005F3F23"/>
    <w:rsid w:val="00602349"/>
    <w:rsid w:val="006025B7"/>
    <w:rsid w:val="00604402"/>
    <w:rsid w:val="00604B27"/>
    <w:rsid w:val="00610AA4"/>
    <w:rsid w:val="00621ABE"/>
    <w:rsid w:val="00622C06"/>
    <w:rsid w:val="00624317"/>
    <w:rsid w:val="00624D7B"/>
    <w:rsid w:val="0062562B"/>
    <w:rsid w:val="00631A2A"/>
    <w:rsid w:val="0063560D"/>
    <w:rsid w:val="00637071"/>
    <w:rsid w:val="0063788B"/>
    <w:rsid w:val="006456D9"/>
    <w:rsid w:val="006465CC"/>
    <w:rsid w:val="006531BC"/>
    <w:rsid w:val="00654C78"/>
    <w:rsid w:val="00660D29"/>
    <w:rsid w:val="00661369"/>
    <w:rsid w:val="006643FD"/>
    <w:rsid w:val="006668D4"/>
    <w:rsid w:val="00674022"/>
    <w:rsid w:val="00680CF9"/>
    <w:rsid w:val="0068101D"/>
    <w:rsid w:val="00681572"/>
    <w:rsid w:val="00681D81"/>
    <w:rsid w:val="006856C5"/>
    <w:rsid w:val="00687255"/>
    <w:rsid w:val="00687BD4"/>
    <w:rsid w:val="006910A4"/>
    <w:rsid w:val="00695DA4"/>
    <w:rsid w:val="006A1A05"/>
    <w:rsid w:val="006A62B4"/>
    <w:rsid w:val="006A6B6A"/>
    <w:rsid w:val="006A7DCC"/>
    <w:rsid w:val="006B0B20"/>
    <w:rsid w:val="006B5F2D"/>
    <w:rsid w:val="006C10F9"/>
    <w:rsid w:val="006C4049"/>
    <w:rsid w:val="006C430F"/>
    <w:rsid w:val="006D25A6"/>
    <w:rsid w:val="006D36F6"/>
    <w:rsid w:val="006E07E0"/>
    <w:rsid w:val="006E0B2D"/>
    <w:rsid w:val="006E21D5"/>
    <w:rsid w:val="006F302E"/>
    <w:rsid w:val="006F4BA7"/>
    <w:rsid w:val="006F6494"/>
    <w:rsid w:val="006F6B69"/>
    <w:rsid w:val="007028F3"/>
    <w:rsid w:val="00703FFB"/>
    <w:rsid w:val="007117B7"/>
    <w:rsid w:val="00713407"/>
    <w:rsid w:val="00713573"/>
    <w:rsid w:val="00724352"/>
    <w:rsid w:val="0072520D"/>
    <w:rsid w:val="00727A20"/>
    <w:rsid w:val="00730F00"/>
    <w:rsid w:val="00733D5A"/>
    <w:rsid w:val="0073418C"/>
    <w:rsid w:val="007350FC"/>
    <w:rsid w:val="007370A0"/>
    <w:rsid w:val="00737CE7"/>
    <w:rsid w:val="00737E3B"/>
    <w:rsid w:val="00740134"/>
    <w:rsid w:val="007425EA"/>
    <w:rsid w:val="00744220"/>
    <w:rsid w:val="007446ED"/>
    <w:rsid w:val="0074596B"/>
    <w:rsid w:val="00750857"/>
    <w:rsid w:val="0075608E"/>
    <w:rsid w:val="00757008"/>
    <w:rsid w:val="007603BB"/>
    <w:rsid w:val="00764489"/>
    <w:rsid w:val="00766F6C"/>
    <w:rsid w:val="00770867"/>
    <w:rsid w:val="00773EDF"/>
    <w:rsid w:val="007743D3"/>
    <w:rsid w:val="00774BCD"/>
    <w:rsid w:val="0077697D"/>
    <w:rsid w:val="007806A8"/>
    <w:rsid w:val="00781433"/>
    <w:rsid w:val="00785B3B"/>
    <w:rsid w:val="00790586"/>
    <w:rsid w:val="0079085F"/>
    <w:rsid w:val="00792FF8"/>
    <w:rsid w:val="00793439"/>
    <w:rsid w:val="007A178D"/>
    <w:rsid w:val="007A2F35"/>
    <w:rsid w:val="007A5612"/>
    <w:rsid w:val="007A687D"/>
    <w:rsid w:val="007B7133"/>
    <w:rsid w:val="007B7AF7"/>
    <w:rsid w:val="007B7FAA"/>
    <w:rsid w:val="007C0975"/>
    <w:rsid w:val="007C26E5"/>
    <w:rsid w:val="007C4E86"/>
    <w:rsid w:val="007C5057"/>
    <w:rsid w:val="007C5353"/>
    <w:rsid w:val="007C556E"/>
    <w:rsid w:val="007C5F1D"/>
    <w:rsid w:val="007C6154"/>
    <w:rsid w:val="007C6253"/>
    <w:rsid w:val="007D6460"/>
    <w:rsid w:val="007D7C00"/>
    <w:rsid w:val="007F504A"/>
    <w:rsid w:val="007F6F1F"/>
    <w:rsid w:val="00801411"/>
    <w:rsid w:val="00803A17"/>
    <w:rsid w:val="00803EF4"/>
    <w:rsid w:val="00806E9D"/>
    <w:rsid w:val="0081127C"/>
    <w:rsid w:val="0081709A"/>
    <w:rsid w:val="00825776"/>
    <w:rsid w:val="008268CC"/>
    <w:rsid w:val="00826D6B"/>
    <w:rsid w:val="00834124"/>
    <w:rsid w:val="008350DE"/>
    <w:rsid w:val="00837C57"/>
    <w:rsid w:val="00842E6F"/>
    <w:rsid w:val="00844491"/>
    <w:rsid w:val="00846AD2"/>
    <w:rsid w:val="00847098"/>
    <w:rsid w:val="00852ADF"/>
    <w:rsid w:val="00855FBB"/>
    <w:rsid w:val="0085669F"/>
    <w:rsid w:val="0085791D"/>
    <w:rsid w:val="008603DD"/>
    <w:rsid w:val="00864D99"/>
    <w:rsid w:val="00871133"/>
    <w:rsid w:val="00872C6C"/>
    <w:rsid w:val="008877BE"/>
    <w:rsid w:val="00891BD0"/>
    <w:rsid w:val="008935EA"/>
    <w:rsid w:val="008938B3"/>
    <w:rsid w:val="00894281"/>
    <w:rsid w:val="00894506"/>
    <w:rsid w:val="0089472B"/>
    <w:rsid w:val="00897748"/>
    <w:rsid w:val="008977FF"/>
    <w:rsid w:val="008A4490"/>
    <w:rsid w:val="008A61DE"/>
    <w:rsid w:val="008B2217"/>
    <w:rsid w:val="008C01B2"/>
    <w:rsid w:val="008C065A"/>
    <w:rsid w:val="008C359F"/>
    <w:rsid w:val="008C7BAF"/>
    <w:rsid w:val="008D38FD"/>
    <w:rsid w:val="008D49E5"/>
    <w:rsid w:val="008D7917"/>
    <w:rsid w:val="008E0A2D"/>
    <w:rsid w:val="008E4E2D"/>
    <w:rsid w:val="008E5183"/>
    <w:rsid w:val="008E57D6"/>
    <w:rsid w:val="008F11D1"/>
    <w:rsid w:val="008F31B3"/>
    <w:rsid w:val="00902A47"/>
    <w:rsid w:val="00903CF0"/>
    <w:rsid w:val="0090556C"/>
    <w:rsid w:val="00906072"/>
    <w:rsid w:val="009068B8"/>
    <w:rsid w:val="009129A4"/>
    <w:rsid w:val="00930D3C"/>
    <w:rsid w:val="00933CA0"/>
    <w:rsid w:val="00934166"/>
    <w:rsid w:val="0093533B"/>
    <w:rsid w:val="0093659F"/>
    <w:rsid w:val="00941BFD"/>
    <w:rsid w:val="009430B6"/>
    <w:rsid w:val="009447EB"/>
    <w:rsid w:val="009456E1"/>
    <w:rsid w:val="00946A61"/>
    <w:rsid w:val="0095070C"/>
    <w:rsid w:val="00954824"/>
    <w:rsid w:val="009554FE"/>
    <w:rsid w:val="00956BCA"/>
    <w:rsid w:val="009637D3"/>
    <w:rsid w:val="00965F6C"/>
    <w:rsid w:val="009717BD"/>
    <w:rsid w:val="00971863"/>
    <w:rsid w:val="00974891"/>
    <w:rsid w:val="00974D2C"/>
    <w:rsid w:val="009777BB"/>
    <w:rsid w:val="00980679"/>
    <w:rsid w:val="009807E5"/>
    <w:rsid w:val="00982361"/>
    <w:rsid w:val="00983FA5"/>
    <w:rsid w:val="00986342"/>
    <w:rsid w:val="00990BAD"/>
    <w:rsid w:val="00991205"/>
    <w:rsid w:val="009967F9"/>
    <w:rsid w:val="009A32A5"/>
    <w:rsid w:val="009A5514"/>
    <w:rsid w:val="009A556E"/>
    <w:rsid w:val="009B189A"/>
    <w:rsid w:val="009B2AF6"/>
    <w:rsid w:val="009B4BCE"/>
    <w:rsid w:val="009C2933"/>
    <w:rsid w:val="009C677C"/>
    <w:rsid w:val="009C68B8"/>
    <w:rsid w:val="009D331C"/>
    <w:rsid w:val="009D5983"/>
    <w:rsid w:val="009E2902"/>
    <w:rsid w:val="009E559E"/>
    <w:rsid w:val="009F1545"/>
    <w:rsid w:val="00A03784"/>
    <w:rsid w:val="00A10699"/>
    <w:rsid w:val="00A10F1B"/>
    <w:rsid w:val="00A11E51"/>
    <w:rsid w:val="00A147D9"/>
    <w:rsid w:val="00A223B8"/>
    <w:rsid w:val="00A3059E"/>
    <w:rsid w:val="00A31592"/>
    <w:rsid w:val="00A32B31"/>
    <w:rsid w:val="00A33092"/>
    <w:rsid w:val="00A331BF"/>
    <w:rsid w:val="00A37C6F"/>
    <w:rsid w:val="00A4125D"/>
    <w:rsid w:val="00A44066"/>
    <w:rsid w:val="00A47347"/>
    <w:rsid w:val="00A51E68"/>
    <w:rsid w:val="00A57F53"/>
    <w:rsid w:val="00A659E2"/>
    <w:rsid w:val="00A84228"/>
    <w:rsid w:val="00A85886"/>
    <w:rsid w:val="00A87912"/>
    <w:rsid w:val="00A87979"/>
    <w:rsid w:val="00A914D1"/>
    <w:rsid w:val="00A932AA"/>
    <w:rsid w:val="00A94291"/>
    <w:rsid w:val="00A96003"/>
    <w:rsid w:val="00AA3BAF"/>
    <w:rsid w:val="00AB498C"/>
    <w:rsid w:val="00AC52EF"/>
    <w:rsid w:val="00AD192A"/>
    <w:rsid w:val="00AD1936"/>
    <w:rsid w:val="00AE0CBB"/>
    <w:rsid w:val="00AE161E"/>
    <w:rsid w:val="00AE2F67"/>
    <w:rsid w:val="00AE32E1"/>
    <w:rsid w:val="00AE61B9"/>
    <w:rsid w:val="00AF08D7"/>
    <w:rsid w:val="00AF1374"/>
    <w:rsid w:val="00AF1DA2"/>
    <w:rsid w:val="00AF282F"/>
    <w:rsid w:val="00AF2E22"/>
    <w:rsid w:val="00AF6E6C"/>
    <w:rsid w:val="00AF7389"/>
    <w:rsid w:val="00B04722"/>
    <w:rsid w:val="00B0492B"/>
    <w:rsid w:val="00B1756C"/>
    <w:rsid w:val="00B252C4"/>
    <w:rsid w:val="00B260B5"/>
    <w:rsid w:val="00B26B92"/>
    <w:rsid w:val="00B279BC"/>
    <w:rsid w:val="00B30389"/>
    <w:rsid w:val="00B318B3"/>
    <w:rsid w:val="00B33527"/>
    <w:rsid w:val="00B35F65"/>
    <w:rsid w:val="00B4351D"/>
    <w:rsid w:val="00B45BAE"/>
    <w:rsid w:val="00B502CB"/>
    <w:rsid w:val="00B534D5"/>
    <w:rsid w:val="00B54A1F"/>
    <w:rsid w:val="00B5729F"/>
    <w:rsid w:val="00B57622"/>
    <w:rsid w:val="00B57806"/>
    <w:rsid w:val="00B606A2"/>
    <w:rsid w:val="00B63F99"/>
    <w:rsid w:val="00B647D0"/>
    <w:rsid w:val="00B659B2"/>
    <w:rsid w:val="00B707A0"/>
    <w:rsid w:val="00B73C0A"/>
    <w:rsid w:val="00B8008F"/>
    <w:rsid w:val="00B872E8"/>
    <w:rsid w:val="00B921D4"/>
    <w:rsid w:val="00BA0F43"/>
    <w:rsid w:val="00BA6821"/>
    <w:rsid w:val="00BB229B"/>
    <w:rsid w:val="00BB33E7"/>
    <w:rsid w:val="00BB3B04"/>
    <w:rsid w:val="00BB4879"/>
    <w:rsid w:val="00BC06C7"/>
    <w:rsid w:val="00BC5375"/>
    <w:rsid w:val="00BC6121"/>
    <w:rsid w:val="00BC7005"/>
    <w:rsid w:val="00BD1168"/>
    <w:rsid w:val="00BD288F"/>
    <w:rsid w:val="00BD5F49"/>
    <w:rsid w:val="00BD7530"/>
    <w:rsid w:val="00BE0ACB"/>
    <w:rsid w:val="00BE2538"/>
    <w:rsid w:val="00BE3501"/>
    <w:rsid w:val="00BE5594"/>
    <w:rsid w:val="00BE7B9E"/>
    <w:rsid w:val="00BF4A01"/>
    <w:rsid w:val="00BF4F66"/>
    <w:rsid w:val="00BF5041"/>
    <w:rsid w:val="00C000B3"/>
    <w:rsid w:val="00C00695"/>
    <w:rsid w:val="00C00BD6"/>
    <w:rsid w:val="00C01C6B"/>
    <w:rsid w:val="00C06740"/>
    <w:rsid w:val="00C06A6E"/>
    <w:rsid w:val="00C06FA3"/>
    <w:rsid w:val="00C17074"/>
    <w:rsid w:val="00C22958"/>
    <w:rsid w:val="00C238A3"/>
    <w:rsid w:val="00C24D60"/>
    <w:rsid w:val="00C25DB9"/>
    <w:rsid w:val="00C26F36"/>
    <w:rsid w:val="00C31646"/>
    <w:rsid w:val="00C52C5F"/>
    <w:rsid w:val="00C66C79"/>
    <w:rsid w:val="00C70262"/>
    <w:rsid w:val="00C739DC"/>
    <w:rsid w:val="00C80C48"/>
    <w:rsid w:val="00C8433A"/>
    <w:rsid w:val="00C85C0E"/>
    <w:rsid w:val="00C8640B"/>
    <w:rsid w:val="00C92FAD"/>
    <w:rsid w:val="00C93B19"/>
    <w:rsid w:val="00C96D70"/>
    <w:rsid w:val="00CA11E5"/>
    <w:rsid w:val="00CA24BD"/>
    <w:rsid w:val="00CA7CC4"/>
    <w:rsid w:val="00CB0898"/>
    <w:rsid w:val="00CB23E9"/>
    <w:rsid w:val="00CB5A33"/>
    <w:rsid w:val="00CC0900"/>
    <w:rsid w:val="00CC46EC"/>
    <w:rsid w:val="00CC4734"/>
    <w:rsid w:val="00CC50E7"/>
    <w:rsid w:val="00CC65FF"/>
    <w:rsid w:val="00CC6BE8"/>
    <w:rsid w:val="00CD102A"/>
    <w:rsid w:val="00CD11D3"/>
    <w:rsid w:val="00CD46E9"/>
    <w:rsid w:val="00CD5850"/>
    <w:rsid w:val="00CE102A"/>
    <w:rsid w:val="00CE1383"/>
    <w:rsid w:val="00CE4B50"/>
    <w:rsid w:val="00CF00F8"/>
    <w:rsid w:val="00CF0AF0"/>
    <w:rsid w:val="00CF2DE4"/>
    <w:rsid w:val="00CF58A0"/>
    <w:rsid w:val="00CF6A02"/>
    <w:rsid w:val="00D07463"/>
    <w:rsid w:val="00D14C30"/>
    <w:rsid w:val="00D223F7"/>
    <w:rsid w:val="00D255D3"/>
    <w:rsid w:val="00D2579B"/>
    <w:rsid w:val="00D36F13"/>
    <w:rsid w:val="00D41BA4"/>
    <w:rsid w:val="00D47004"/>
    <w:rsid w:val="00D51589"/>
    <w:rsid w:val="00D51F6E"/>
    <w:rsid w:val="00D5750E"/>
    <w:rsid w:val="00D57DCF"/>
    <w:rsid w:val="00D605A8"/>
    <w:rsid w:val="00D65066"/>
    <w:rsid w:val="00D662B4"/>
    <w:rsid w:val="00D72027"/>
    <w:rsid w:val="00D72C0C"/>
    <w:rsid w:val="00D73082"/>
    <w:rsid w:val="00D82120"/>
    <w:rsid w:val="00D82BD6"/>
    <w:rsid w:val="00D82BF7"/>
    <w:rsid w:val="00D83DDC"/>
    <w:rsid w:val="00D855EC"/>
    <w:rsid w:val="00D867C2"/>
    <w:rsid w:val="00D87BA7"/>
    <w:rsid w:val="00D87DE9"/>
    <w:rsid w:val="00D90B7D"/>
    <w:rsid w:val="00D93A4E"/>
    <w:rsid w:val="00D93C9F"/>
    <w:rsid w:val="00D93CD3"/>
    <w:rsid w:val="00DA1155"/>
    <w:rsid w:val="00DA2F1B"/>
    <w:rsid w:val="00DA7E1B"/>
    <w:rsid w:val="00DB0FBB"/>
    <w:rsid w:val="00DB59C7"/>
    <w:rsid w:val="00DC39A2"/>
    <w:rsid w:val="00DC4920"/>
    <w:rsid w:val="00DC499F"/>
    <w:rsid w:val="00DC791C"/>
    <w:rsid w:val="00DD0791"/>
    <w:rsid w:val="00DD3378"/>
    <w:rsid w:val="00DE253B"/>
    <w:rsid w:val="00DE428F"/>
    <w:rsid w:val="00DE57BC"/>
    <w:rsid w:val="00DF070F"/>
    <w:rsid w:val="00DF0EE6"/>
    <w:rsid w:val="00DF18CE"/>
    <w:rsid w:val="00DF4868"/>
    <w:rsid w:val="00E00F63"/>
    <w:rsid w:val="00E03784"/>
    <w:rsid w:val="00E067BA"/>
    <w:rsid w:val="00E076AC"/>
    <w:rsid w:val="00E1295E"/>
    <w:rsid w:val="00E15FD5"/>
    <w:rsid w:val="00E17D68"/>
    <w:rsid w:val="00E211AF"/>
    <w:rsid w:val="00E2325D"/>
    <w:rsid w:val="00E2593B"/>
    <w:rsid w:val="00E3084B"/>
    <w:rsid w:val="00E345CF"/>
    <w:rsid w:val="00E3752E"/>
    <w:rsid w:val="00E404C0"/>
    <w:rsid w:val="00E411DA"/>
    <w:rsid w:val="00E439C7"/>
    <w:rsid w:val="00E47DC7"/>
    <w:rsid w:val="00E57C30"/>
    <w:rsid w:val="00E608B2"/>
    <w:rsid w:val="00E632E3"/>
    <w:rsid w:val="00E63F2B"/>
    <w:rsid w:val="00E656B7"/>
    <w:rsid w:val="00E65707"/>
    <w:rsid w:val="00E71682"/>
    <w:rsid w:val="00E754F6"/>
    <w:rsid w:val="00E778BE"/>
    <w:rsid w:val="00E81B8C"/>
    <w:rsid w:val="00E87133"/>
    <w:rsid w:val="00E904FF"/>
    <w:rsid w:val="00E93347"/>
    <w:rsid w:val="00E94D12"/>
    <w:rsid w:val="00E94D78"/>
    <w:rsid w:val="00EA11FD"/>
    <w:rsid w:val="00EA221D"/>
    <w:rsid w:val="00EA73F4"/>
    <w:rsid w:val="00EB280D"/>
    <w:rsid w:val="00EB31C6"/>
    <w:rsid w:val="00EB372C"/>
    <w:rsid w:val="00EB6A6D"/>
    <w:rsid w:val="00EB7400"/>
    <w:rsid w:val="00EB78D4"/>
    <w:rsid w:val="00EC49E1"/>
    <w:rsid w:val="00EC5E40"/>
    <w:rsid w:val="00EC6369"/>
    <w:rsid w:val="00ED3207"/>
    <w:rsid w:val="00ED5A93"/>
    <w:rsid w:val="00EE000E"/>
    <w:rsid w:val="00EE178C"/>
    <w:rsid w:val="00EE3E1B"/>
    <w:rsid w:val="00EF0617"/>
    <w:rsid w:val="00EF0E01"/>
    <w:rsid w:val="00EF5F73"/>
    <w:rsid w:val="00F00245"/>
    <w:rsid w:val="00F06183"/>
    <w:rsid w:val="00F07C73"/>
    <w:rsid w:val="00F11D14"/>
    <w:rsid w:val="00F12C64"/>
    <w:rsid w:val="00F148BA"/>
    <w:rsid w:val="00F230C0"/>
    <w:rsid w:val="00F23C4C"/>
    <w:rsid w:val="00F24332"/>
    <w:rsid w:val="00F26199"/>
    <w:rsid w:val="00F30069"/>
    <w:rsid w:val="00F32D8E"/>
    <w:rsid w:val="00F33B97"/>
    <w:rsid w:val="00F37913"/>
    <w:rsid w:val="00F4287C"/>
    <w:rsid w:val="00F47FCB"/>
    <w:rsid w:val="00F51047"/>
    <w:rsid w:val="00F51A0E"/>
    <w:rsid w:val="00F54623"/>
    <w:rsid w:val="00F622CA"/>
    <w:rsid w:val="00F6302E"/>
    <w:rsid w:val="00F64053"/>
    <w:rsid w:val="00F642B5"/>
    <w:rsid w:val="00F66A8B"/>
    <w:rsid w:val="00F679D9"/>
    <w:rsid w:val="00F70CF8"/>
    <w:rsid w:val="00F7118D"/>
    <w:rsid w:val="00F7209B"/>
    <w:rsid w:val="00F76412"/>
    <w:rsid w:val="00F821D7"/>
    <w:rsid w:val="00F826D9"/>
    <w:rsid w:val="00F84026"/>
    <w:rsid w:val="00F86039"/>
    <w:rsid w:val="00F87883"/>
    <w:rsid w:val="00F91429"/>
    <w:rsid w:val="00F92BB0"/>
    <w:rsid w:val="00F9705F"/>
    <w:rsid w:val="00FA3209"/>
    <w:rsid w:val="00FA43C6"/>
    <w:rsid w:val="00FB0950"/>
    <w:rsid w:val="00FB2D92"/>
    <w:rsid w:val="00FB54AE"/>
    <w:rsid w:val="00FC4923"/>
    <w:rsid w:val="00FC4C9C"/>
    <w:rsid w:val="00FD019F"/>
    <w:rsid w:val="00FD0AE2"/>
    <w:rsid w:val="00FD3F31"/>
    <w:rsid w:val="00FE0BF1"/>
    <w:rsid w:val="00FE1624"/>
    <w:rsid w:val="00FE1AEE"/>
    <w:rsid w:val="00FE3EBC"/>
    <w:rsid w:val="00FE5A72"/>
    <w:rsid w:val="00FF117F"/>
    <w:rsid w:val="00FF2489"/>
    <w:rsid w:val="00FF28A8"/>
    <w:rsid w:val="00FF328D"/>
    <w:rsid w:val="00FF36B4"/>
    <w:rsid w:val="00FF4A9C"/>
    <w:rsid w:val="00FF52DF"/>
    <w:rsid w:val="00FF5856"/>
    <w:rsid w:val="00FF6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688FF9"/>
  <w15:chartTrackingRefBased/>
  <w15:docId w15:val="{0C9E26C3-C566-054C-8B35-EF5342BA7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02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42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6B6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D192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7389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pple-converted-space">
    <w:name w:val="apple-converted-space"/>
    <w:basedOn w:val="DefaultParagraphFont"/>
    <w:rsid w:val="00421C67"/>
  </w:style>
  <w:style w:type="character" w:styleId="Emphasis">
    <w:name w:val="Emphasis"/>
    <w:basedOn w:val="DefaultParagraphFont"/>
    <w:uiPriority w:val="20"/>
    <w:qFormat/>
    <w:rsid w:val="00421C67"/>
    <w:rPr>
      <w:i/>
      <w:iCs/>
    </w:rPr>
  </w:style>
  <w:style w:type="character" w:styleId="Hyperlink">
    <w:name w:val="Hyperlink"/>
    <w:basedOn w:val="DefaultParagraphFont"/>
    <w:uiPriority w:val="99"/>
    <w:unhideWhenUsed/>
    <w:rsid w:val="00050F8E"/>
    <w:rPr>
      <w:color w:val="0000FF"/>
      <w:u w:val="single"/>
    </w:rPr>
  </w:style>
  <w:style w:type="paragraph" w:customStyle="1" w:styleId="p">
    <w:name w:val="p"/>
    <w:basedOn w:val="Normal"/>
    <w:rsid w:val="00371C2D"/>
    <w:pPr>
      <w:spacing w:before="100" w:beforeAutospacing="1" w:after="100" w:afterAutospacing="1"/>
    </w:pPr>
  </w:style>
  <w:style w:type="paragraph" w:styleId="NormalWeb">
    <w:name w:val="Normal (Web)"/>
    <w:basedOn w:val="Normal"/>
    <w:link w:val="NormalWebChar"/>
    <w:uiPriority w:val="99"/>
    <w:unhideWhenUsed/>
    <w:rsid w:val="00222116"/>
    <w:pPr>
      <w:spacing w:before="100" w:beforeAutospacing="1" w:after="100" w:afterAutospacing="1"/>
    </w:pPr>
  </w:style>
  <w:style w:type="character" w:customStyle="1" w:styleId="small-caps">
    <w:name w:val="small-caps"/>
    <w:basedOn w:val="DefaultParagraphFont"/>
    <w:rsid w:val="009C677C"/>
  </w:style>
  <w:style w:type="character" w:customStyle="1" w:styleId="Heading3Char">
    <w:name w:val="Heading 3 Char"/>
    <w:basedOn w:val="DefaultParagraphFont"/>
    <w:link w:val="Heading3"/>
    <w:uiPriority w:val="9"/>
    <w:rsid w:val="00AD19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id-label">
    <w:name w:val="id-label"/>
    <w:basedOn w:val="DefaultParagraphFont"/>
    <w:rsid w:val="00392D3E"/>
  </w:style>
  <w:style w:type="paragraph" w:styleId="CommentText">
    <w:name w:val="annotation text"/>
    <w:basedOn w:val="Normal"/>
    <w:link w:val="CommentTextChar"/>
    <w:uiPriority w:val="99"/>
    <w:unhideWhenUsed/>
    <w:rsid w:val="00156D7B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6D7B"/>
    <w:rPr>
      <w:sz w:val="20"/>
      <w:szCs w:val="20"/>
    </w:rPr>
  </w:style>
  <w:style w:type="character" w:customStyle="1" w:styleId="NormalWebChar">
    <w:name w:val="Normal (Web) Char"/>
    <w:link w:val="NormalWeb"/>
    <w:uiPriority w:val="99"/>
    <w:locked/>
    <w:rsid w:val="00156D7B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6D25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642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B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B11"/>
    <w:rPr>
      <w:rFonts w:ascii="Segoe UI" w:eastAsia="Times New Roman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983FA5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83FA5"/>
    <w:rPr>
      <w:rFonts w:ascii="Times New Roman" w:eastAsia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983FA5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83FA5"/>
    <w:rPr>
      <w:rFonts w:ascii="Times New Roman" w:eastAsia="Times New Roman" w:hAnsi="Times New Roman" w:cs="Times New Roman"/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C00BD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0BD6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0BD6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6A6B6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A223B8"/>
  </w:style>
  <w:style w:type="paragraph" w:styleId="Header">
    <w:name w:val="header"/>
    <w:basedOn w:val="Normal"/>
    <w:link w:val="HeaderChar"/>
    <w:uiPriority w:val="99"/>
    <w:unhideWhenUsed/>
    <w:rsid w:val="005E51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1F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E51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1F2"/>
    <w:rPr>
      <w:rFonts w:ascii="Times New Roman" w:eastAsia="Times New Roman" w:hAnsi="Times New Roman" w:cs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0378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03784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03784"/>
    <w:rPr>
      <w:vertAlign w:val="superscript"/>
    </w:rPr>
  </w:style>
  <w:style w:type="paragraph" w:styleId="Revision">
    <w:name w:val="Revision"/>
    <w:hidden/>
    <w:uiPriority w:val="99"/>
    <w:semiHidden/>
    <w:rsid w:val="00F84026"/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9447E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659B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8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2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10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0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5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06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47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3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58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1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9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23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9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1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8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40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8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0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38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24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73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5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87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7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4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1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22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325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6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19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434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7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44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08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2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650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90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96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81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24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2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32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120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02D84-F32C-44A9-9CDC-A90305BDB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esh Yogeswaran</dc:creator>
  <cp:keywords/>
  <dc:description/>
  <cp:lastModifiedBy>Florine Lièvre</cp:lastModifiedBy>
  <cp:revision>4</cp:revision>
  <dcterms:created xsi:type="dcterms:W3CDTF">2021-04-24T16:29:00Z</dcterms:created>
  <dcterms:modified xsi:type="dcterms:W3CDTF">2021-05-26T12:34:00Z</dcterms:modified>
</cp:coreProperties>
</file>